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D6706" w:rsidRDefault="008D6706" w:rsidP="008D6706">
      <w:pPr>
        <w:jc w:val="right"/>
        <w:rPr>
          <w:rFonts w:ascii="Arial" w:hAnsi="Arial" w:cs="Arial"/>
          <w:b/>
          <w:sz w:val="28"/>
        </w:rPr>
      </w:pPr>
      <w:r>
        <w:rPr>
          <w:rFonts w:ascii="Arial" w:hAnsi="Arial" w:cs="Arial"/>
          <w:b/>
          <w:noProof/>
          <w:lang w:eastAsia="en-AU"/>
        </w:rPr>
        <w:drawing>
          <wp:anchor distT="0" distB="0" distL="114300" distR="114300" simplePos="0" relativeHeight="251658752" behindDoc="0" locked="0" layoutInCell="1" allowOverlap="1" wp14:anchorId="44E292AD" wp14:editId="4321CEE3">
            <wp:simplePos x="0" y="0"/>
            <wp:positionH relativeFrom="column">
              <wp:posOffset>-436880</wp:posOffset>
            </wp:positionH>
            <wp:positionV relativeFrom="paragraph">
              <wp:posOffset>-298450</wp:posOffset>
            </wp:positionV>
            <wp:extent cx="1877060" cy="1595120"/>
            <wp:effectExtent l="0" t="0" r="8890" b="5080"/>
            <wp:wrapNone/>
            <wp:docPr id="1" name="Picture 1" descr="CSG LogoTurquois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SG LogoTurquois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7060" cy="15951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b/>
          <w:sz w:val="28"/>
        </w:rPr>
        <w:t>Stu</w:t>
      </w:r>
      <w:r w:rsidR="00A80394">
        <w:rPr>
          <w:rFonts w:ascii="Arial" w:hAnsi="Arial" w:cs="Arial"/>
          <w:b/>
          <w:sz w:val="28"/>
        </w:rPr>
        <w:t>dent Guild of Curtin University</w:t>
      </w:r>
    </w:p>
    <w:p w:rsidR="008D6706" w:rsidRPr="00FD2870" w:rsidRDefault="00050180" w:rsidP="008D6706">
      <w:pPr>
        <w:jc w:val="right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[Committee]</w:t>
      </w:r>
      <w:r w:rsidR="008D6706">
        <w:rPr>
          <w:rFonts w:ascii="Arial" w:hAnsi="Arial" w:cs="Arial"/>
          <w:b/>
          <w:sz w:val="24"/>
        </w:rPr>
        <w:t xml:space="preserve"> - Meeting #</w:t>
      </w:r>
      <w:r w:rsidR="00B33997">
        <w:rPr>
          <w:rFonts w:ascii="Arial" w:hAnsi="Arial" w:cs="Arial"/>
          <w:b/>
          <w:sz w:val="24"/>
        </w:rPr>
        <w:t>(NUMBER)</w:t>
      </w:r>
    </w:p>
    <w:p w:rsidR="008D6706" w:rsidRDefault="008D6706" w:rsidP="008D6706">
      <w:pPr>
        <w:jc w:val="right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o be held at </w:t>
      </w:r>
      <w:r w:rsidR="00B33997">
        <w:rPr>
          <w:rFonts w:ascii="Arial" w:hAnsi="Arial" w:cs="Arial"/>
          <w:b/>
        </w:rPr>
        <w:t>(TIME)</w:t>
      </w:r>
      <w:r>
        <w:rPr>
          <w:rFonts w:ascii="Arial" w:hAnsi="Arial" w:cs="Arial"/>
          <w:b/>
        </w:rPr>
        <w:t xml:space="preserve"> on </w:t>
      </w:r>
      <w:r w:rsidR="00B33997">
        <w:rPr>
          <w:rFonts w:ascii="Arial" w:hAnsi="Arial" w:cs="Arial"/>
          <w:b/>
        </w:rPr>
        <w:t>(DAY of WEEK)</w:t>
      </w:r>
      <w:r>
        <w:rPr>
          <w:rFonts w:ascii="Arial" w:hAnsi="Arial" w:cs="Arial"/>
          <w:b/>
        </w:rPr>
        <w:t xml:space="preserve"> the</w:t>
      </w:r>
      <w:r w:rsidR="00B33997">
        <w:rPr>
          <w:rFonts w:ascii="Arial" w:hAnsi="Arial" w:cs="Arial"/>
          <w:b/>
        </w:rPr>
        <w:t xml:space="preserve"> (#)</w:t>
      </w:r>
      <w:r>
        <w:rPr>
          <w:rFonts w:ascii="Arial" w:hAnsi="Arial" w:cs="Arial"/>
          <w:b/>
        </w:rPr>
        <w:t xml:space="preserve"> of </w:t>
      </w:r>
      <w:r w:rsidR="00B33997">
        <w:rPr>
          <w:rFonts w:ascii="Arial" w:hAnsi="Arial" w:cs="Arial"/>
          <w:b/>
        </w:rPr>
        <w:t xml:space="preserve">(MONTH) </w:t>
      </w:r>
      <w:r>
        <w:rPr>
          <w:rFonts w:ascii="Arial" w:hAnsi="Arial" w:cs="Arial"/>
          <w:b/>
        </w:rPr>
        <w:t>20</w:t>
      </w:r>
      <w:r w:rsidR="00262C5E">
        <w:rPr>
          <w:rFonts w:ascii="Arial" w:hAnsi="Arial" w:cs="Arial"/>
          <w:b/>
        </w:rPr>
        <w:t>2</w:t>
      </w:r>
      <w:r w:rsidR="00EF463E">
        <w:rPr>
          <w:rFonts w:ascii="Arial" w:hAnsi="Arial" w:cs="Arial"/>
          <w:b/>
        </w:rPr>
        <w:t>1</w:t>
      </w:r>
    </w:p>
    <w:p w:rsidR="00BB1BED" w:rsidRDefault="008D6706" w:rsidP="008D6706">
      <w:pPr>
        <w:jc w:val="right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In </w:t>
      </w:r>
      <w:r w:rsidR="00050180">
        <w:rPr>
          <w:rFonts w:ascii="Arial" w:hAnsi="Arial" w:cs="Arial"/>
          <w:b/>
        </w:rPr>
        <w:t>[</w:t>
      </w:r>
      <w:r w:rsidR="00EF463E">
        <w:rPr>
          <w:rFonts w:ascii="Arial" w:hAnsi="Arial" w:cs="Arial"/>
          <w:b/>
        </w:rPr>
        <w:t>L</w:t>
      </w:r>
      <w:r w:rsidR="00050180">
        <w:rPr>
          <w:rFonts w:ascii="Arial" w:hAnsi="Arial" w:cs="Arial"/>
          <w:b/>
        </w:rPr>
        <w:t>ocation]</w:t>
      </w:r>
      <w:r w:rsidR="00207E33">
        <w:rPr>
          <w:rFonts w:ascii="Arial" w:hAnsi="Arial" w:cs="Arial"/>
          <w:b/>
        </w:rPr>
        <w:br/>
      </w:r>
    </w:p>
    <w:p w:rsidR="00EF463E" w:rsidRDefault="00EF463E" w:rsidP="00A702C7">
      <w:pPr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Title:</w:t>
      </w:r>
      <w:bookmarkStart w:id="0" w:name="_GoBack"/>
      <w:bookmarkEnd w:id="0"/>
    </w:p>
    <w:p w:rsidR="00A702C7" w:rsidRDefault="00C84E34" w:rsidP="00A702C7">
      <w:pPr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Motion:</w:t>
      </w:r>
    </w:p>
    <w:p w:rsidR="00B33997" w:rsidRDefault="00B33997" w:rsidP="005F0C4F">
      <w:pPr>
        <w:rPr>
          <w:rFonts w:ascii="Arial" w:hAnsi="Arial" w:cs="Arial"/>
          <w:sz w:val="20"/>
        </w:rPr>
      </w:pPr>
    </w:p>
    <w:p w:rsidR="005F0C4F" w:rsidRPr="00414D98" w:rsidRDefault="005F0C4F" w:rsidP="005F0C4F">
      <w:p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Moved: </w:t>
      </w:r>
      <w:r>
        <w:rPr>
          <w:rFonts w:ascii="Arial" w:hAnsi="Arial" w:cs="Arial"/>
          <w:sz w:val="20"/>
        </w:rPr>
        <w:br/>
        <w:t>Seconded:</w:t>
      </w:r>
    </w:p>
    <w:p w:rsidR="003A2B59" w:rsidRDefault="00C84E34" w:rsidP="00105068">
      <w:pPr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Background:</w:t>
      </w:r>
    </w:p>
    <w:p w:rsidR="0076009B" w:rsidRDefault="00B33997" w:rsidP="00C84E34">
      <w:p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Please provide background details and support for your motion.</w:t>
      </w:r>
    </w:p>
    <w:p w:rsidR="00C84E34" w:rsidRDefault="00C84E34" w:rsidP="00C84E34">
      <w:pPr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Confidentiality:</w:t>
      </w:r>
    </w:p>
    <w:p w:rsidR="00C84E34" w:rsidRPr="00C84E34" w:rsidRDefault="00D15799" w:rsidP="00C84E34">
      <w:p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Open</w:t>
      </w:r>
      <w:r w:rsidR="00B33997">
        <w:rPr>
          <w:rFonts w:ascii="Arial" w:hAnsi="Arial" w:cs="Arial"/>
          <w:sz w:val="20"/>
        </w:rPr>
        <w:t xml:space="preserve"> (or Confidential)</w:t>
      </w:r>
    </w:p>
    <w:sectPr w:rsidR="00C84E34" w:rsidRPr="00C84E3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50180" w:rsidRDefault="00050180" w:rsidP="00050180">
      <w:pPr>
        <w:spacing w:after="0" w:line="240" w:lineRule="auto"/>
      </w:pPr>
      <w:r>
        <w:separator/>
      </w:r>
    </w:p>
  </w:endnote>
  <w:endnote w:type="continuationSeparator" w:id="0">
    <w:p w:rsidR="00050180" w:rsidRDefault="00050180" w:rsidP="000501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50180" w:rsidRDefault="00050180" w:rsidP="00050180">
      <w:pPr>
        <w:spacing w:after="0" w:line="240" w:lineRule="auto"/>
      </w:pPr>
      <w:r>
        <w:separator/>
      </w:r>
    </w:p>
  </w:footnote>
  <w:footnote w:type="continuationSeparator" w:id="0">
    <w:p w:rsidR="00050180" w:rsidRDefault="00050180" w:rsidP="0005018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7C3DD5"/>
    <w:multiLevelType w:val="hybridMultilevel"/>
    <w:tmpl w:val="9F225648"/>
    <w:lvl w:ilvl="0" w:tplc="6FD8199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B57F2B"/>
    <w:multiLevelType w:val="hybridMultilevel"/>
    <w:tmpl w:val="D94A99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9D126D"/>
    <w:multiLevelType w:val="hybridMultilevel"/>
    <w:tmpl w:val="E0B2B74C"/>
    <w:lvl w:ilvl="0" w:tplc="F24E53E4">
      <w:numFmt w:val="bullet"/>
      <w:lvlText w:val="•"/>
      <w:lvlJc w:val="left"/>
      <w:pPr>
        <w:ind w:left="99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3" w15:restartNumberingAfterBreak="0">
    <w:nsid w:val="2041187A"/>
    <w:multiLevelType w:val="hybridMultilevel"/>
    <w:tmpl w:val="F086D7E2"/>
    <w:lvl w:ilvl="0" w:tplc="F0546D56">
      <w:start w:val="1"/>
      <w:numFmt w:val="decimal"/>
      <w:lvlText w:val="%1."/>
      <w:lvlJc w:val="left"/>
      <w:pPr>
        <w:ind w:left="720" w:hanging="360"/>
      </w:pPr>
      <w:rPr>
        <w:sz w:val="22"/>
      </w:rPr>
    </w:lvl>
    <w:lvl w:ilvl="1" w:tplc="9ECA448E">
      <w:start w:val="1"/>
      <w:numFmt w:val="lowerLetter"/>
      <w:lvlText w:val="%2."/>
      <w:lvlJc w:val="left"/>
      <w:pPr>
        <w:ind w:left="1440" w:hanging="360"/>
      </w:pPr>
      <w:rPr>
        <w:sz w:val="20"/>
      </w:r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150E82"/>
    <w:multiLevelType w:val="hybridMultilevel"/>
    <w:tmpl w:val="C8BA30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1455A10"/>
    <w:multiLevelType w:val="hybridMultilevel"/>
    <w:tmpl w:val="6568C424"/>
    <w:lvl w:ilvl="0" w:tplc="24FC1B04">
      <w:start w:val="1"/>
      <w:numFmt w:val="lowerLetter"/>
      <w:lvlText w:val="(%1)"/>
      <w:lvlJc w:val="left"/>
      <w:pPr>
        <w:ind w:left="502" w:hanging="360"/>
      </w:pPr>
      <w:rPr>
        <w:rFonts w:hint="default"/>
        <w:b/>
      </w:rPr>
    </w:lvl>
    <w:lvl w:ilvl="1" w:tplc="0C090019">
      <w:start w:val="1"/>
      <w:numFmt w:val="lowerLetter"/>
      <w:lvlText w:val="%2."/>
      <w:lvlJc w:val="left"/>
      <w:pPr>
        <w:ind w:left="1298" w:hanging="360"/>
      </w:pPr>
    </w:lvl>
    <w:lvl w:ilvl="2" w:tplc="0C09001B" w:tentative="1">
      <w:start w:val="1"/>
      <w:numFmt w:val="lowerRoman"/>
      <w:lvlText w:val="%3."/>
      <w:lvlJc w:val="right"/>
      <w:pPr>
        <w:ind w:left="2018" w:hanging="180"/>
      </w:pPr>
    </w:lvl>
    <w:lvl w:ilvl="3" w:tplc="0C09000F" w:tentative="1">
      <w:start w:val="1"/>
      <w:numFmt w:val="decimal"/>
      <w:lvlText w:val="%4."/>
      <w:lvlJc w:val="left"/>
      <w:pPr>
        <w:ind w:left="2738" w:hanging="360"/>
      </w:pPr>
    </w:lvl>
    <w:lvl w:ilvl="4" w:tplc="0C090019" w:tentative="1">
      <w:start w:val="1"/>
      <w:numFmt w:val="lowerLetter"/>
      <w:lvlText w:val="%5."/>
      <w:lvlJc w:val="left"/>
      <w:pPr>
        <w:ind w:left="3458" w:hanging="360"/>
      </w:pPr>
    </w:lvl>
    <w:lvl w:ilvl="5" w:tplc="0C09001B" w:tentative="1">
      <w:start w:val="1"/>
      <w:numFmt w:val="lowerRoman"/>
      <w:lvlText w:val="%6."/>
      <w:lvlJc w:val="right"/>
      <w:pPr>
        <w:ind w:left="4178" w:hanging="180"/>
      </w:pPr>
    </w:lvl>
    <w:lvl w:ilvl="6" w:tplc="0C09000F" w:tentative="1">
      <w:start w:val="1"/>
      <w:numFmt w:val="decimal"/>
      <w:lvlText w:val="%7."/>
      <w:lvlJc w:val="left"/>
      <w:pPr>
        <w:ind w:left="4898" w:hanging="360"/>
      </w:pPr>
    </w:lvl>
    <w:lvl w:ilvl="7" w:tplc="0C090019" w:tentative="1">
      <w:start w:val="1"/>
      <w:numFmt w:val="lowerLetter"/>
      <w:lvlText w:val="%8."/>
      <w:lvlJc w:val="left"/>
      <w:pPr>
        <w:ind w:left="5618" w:hanging="360"/>
      </w:pPr>
    </w:lvl>
    <w:lvl w:ilvl="8" w:tplc="0C09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6" w15:restartNumberingAfterBreak="0">
    <w:nsid w:val="76782A7B"/>
    <w:multiLevelType w:val="hybridMultilevel"/>
    <w:tmpl w:val="DC6A82C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5"/>
  </w:num>
  <w:num w:numId="3">
    <w:abstractNumId w:val="3"/>
  </w:num>
  <w:num w:numId="4">
    <w:abstractNumId w:val="1"/>
  </w:num>
  <w:num w:numId="5">
    <w:abstractNumId w:val="4"/>
  </w:num>
  <w:num w:numId="6">
    <w:abstractNumId w:val="2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1NzY2NTG0MLYwNTVX0lEKTi0uzszPAykwqQUAhQCVuywAAAA="/>
  </w:docVars>
  <w:rsids>
    <w:rsidRoot w:val="00FD2870"/>
    <w:rsid w:val="000458AC"/>
    <w:rsid w:val="00050180"/>
    <w:rsid w:val="001012F8"/>
    <w:rsid w:val="00105068"/>
    <w:rsid w:val="00184659"/>
    <w:rsid w:val="00203185"/>
    <w:rsid w:val="00207E33"/>
    <w:rsid w:val="002142C1"/>
    <w:rsid w:val="002434FB"/>
    <w:rsid w:val="00262C5E"/>
    <w:rsid w:val="002712B4"/>
    <w:rsid w:val="002A6BFE"/>
    <w:rsid w:val="002B5274"/>
    <w:rsid w:val="002C441D"/>
    <w:rsid w:val="002E0816"/>
    <w:rsid w:val="003938EC"/>
    <w:rsid w:val="003A2B59"/>
    <w:rsid w:val="003C5FF0"/>
    <w:rsid w:val="003D0845"/>
    <w:rsid w:val="003F3B73"/>
    <w:rsid w:val="005C730D"/>
    <w:rsid w:val="005F0C4F"/>
    <w:rsid w:val="00640FCA"/>
    <w:rsid w:val="00646573"/>
    <w:rsid w:val="006714A8"/>
    <w:rsid w:val="0070596D"/>
    <w:rsid w:val="0076009B"/>
    <w:rsid w:val="00771D73"/>
    <w:rsid w:val="0077745A"/>
    <w:rsid w:val="008263CF"/>
    <w:rsid w:val="00837DFD"/>
    <w:rsid w:val="00871E7F"/>
    <w:rsid w:val="008863B7"/>
    <w:rsid w:val="008D6706"/>
    <w:rsid w:val="0097135F"/>
    <w:rsid w:val="009F1F8F"/>
    <w:rsid w:val="00A646B4"/>
    <w:rsid w:val="00A702C7"/>
    <w:rsid w:val="00A755EF"/>
    <w:rsid w:val="00A80394"/>
    <w:rsid w:val="00AA169B"/>
    <w:rsid w:val="00AD0726"/>
    <w:rsid w:val="00B33997"/>
    <w:rsid w:val="00BB1BED"/>
    <w:rsid w:val="00C12EFA"/>
    <w:rsid w:val="00C20D05"/>
    <w:rsid w:val="00C84E34"/>
    <w:rsid w:val="00CB6DE5"/>
    <w:rsid w:val="00CB7B2C"/>
    <w:rsid w:val="00CD6067"/>
    <w:rsid w:val="00CE6146"/>
    <w:rsid w:val="00D03391"/>
    <w:rsid w:val="00D15799"/>
    <w:rsid w:val="00DE5194"/>
    <w:rsid w:val="00DF0FF5"/>
    <w:rsid w:val="00E50805"/>
    <w:rsid w:val="00EF463E"/>
    <w:rsid w:val="00F078E4"/>
    <w:rsid w:val="00F52964"/>
    <w:rsid w:val="00F67D57"/>
    <w:rsid w:val="00F710F9"/>
    <w:rsid w:val="00FC16AA"/>
    <w:rsid w:val="00FD2870"/>
    <w:rsid w:val="00FE55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18949A9"/>
  <w15:docId w15:val="{DFEC967F-2F36-4EF7-BA96-3F46F91D3A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D287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5018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0180"/>
  </w:style>
  <w:style w:type="paragraph" w:styleId="Footer">
    <w:name w:val="footer"/>
    <w:basedOn w:val="Normal"/>
    <w:link w:val="FooterChar"/>
    <w:uiPriority w:val="99"/>
    <w:unhideWhenUsed/>
    <w:rsid w:val="0005018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01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5176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86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3</Words>
  <Characters>25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iam O'Neill</dc:creator>
  <cp:lastModifiedBy>Chris Hall</cp:lastModifiedBy>
  <cp:revision>2</cp:revision>
  <dcterms:created xsi:type="dcterms:W3CDTF">2020-10-27T06:58:00Z</dcterms:created>
  <dcterms:modified xsi:type="dcterms:W3CDTF">2020-10-27T06:58:00Z</dcterms:modified>
</cp:coreProperties>
</file>